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6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MRLDMAzi+gH9/5f8QAXsdunSO2mIhiTOwNmAkNE/RTzqH4Dyq/FZvPBb//5DV3dVga7yYooHobCEo/16sYBH7a/ytYMnZk3iDp4psx4kNvizpN9a0DdVEld+qXhoeF6VxWXjqDzEI21rvY2o1/i8RCjUobXDnuvr/Z3+MJFj/ppHX+nh59gvbto4Wl3SmJ/XTjFWqOsF/4k7Z9U199gvxrp+ISPOsN9oVeO+ynan/HWArG06Ze5nGy8RY8hxf5zg0z4zP8gFffsGvv3HeT6r24IJexBzP5szmTpn5UL+8diwktVzP3cnSXGfG/Mjhsmkq6X55uHm+VFcmb8HyONtBS+5nOGGlftLJVmSgb3C3/HKSZuN+wHiQgky5+/Z9903+nZqeaOCEN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do you think about the danger of Twitter sueing</w:t>
      </w:r>
      <w:r>
        <w:t xml:space="preserve"> </w:t>
      </w:r>
      <w:hyperlink r:id="rId24">
        <w:r>
          <w:rPr>
            <w:rStyle w:val="Hyperlink"/>
          </w:rPr>
          <w:t xml:space="preserve">app.net</w:t>
        </w:r>
      </w:hyperlink>
      <w:r>
        <w:t xml:space="preserve"> </w:t>
      </w:r>
      <w:r>
        <w:t xml:space="preserve">due</w:t>
      </w:r>
      <w:r>
        <w:t xml:space="preserve"> </w:t>
      </w:r>
      <w:r>
        <w:t xml:space="preserve">to it appearing to be a more or less complete copy? Or were you just</w:t>
      </w:r>
      <w:r>
        <w:t xml:space="preserve"> </w:t>
      </w:r>
      <w:r>
        <w:t xml:space="preserve">taking the risk?</w:t>
      </w:r>
    </w:p>
    <w:bookmarkStart w:id="26" w:name="brett-aug-17-2012-1151-pm"/>
    <w:p>
      <w:pPr>
        <w:pStyle w:val="Heading2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Aug 17, 2012 11:51 pm</w:t>
        </w:r>
      </w:hyperlink>
    </w:p>
    <w:p>
      <w:pPr>
        <w:pStyle w:val="FirstParagraph"/>
      </w:pPr>
      <w:r>
        <w:t xml:space="preserve">Twitter was an exact copy of several smaller startups around the same</w:t>
      </w:r>
      <w:r>
        <w:t xml:space="preserve"> </w:t>
      </w:r>
      <w:r>
        <w:t xml:space="preserve">time. I don't really see it as a plausible case for a lawsu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app.net" TargetMode="External" /><Relationship Type="http://schemas.openxmlformats.org/officeDocument/2006/relationships/hyperlink" Id="rId25" Target="https://my.remarkbox.com/5d10ff5e-4208-11e9-9d31-040140774501/on-app-net-brettterpstra-com#5d10ff62-4208-11e9-9d31-040140774501" TargetMode="External" /><Relationship Type="http://schemas.openxmlformats.org/officeDocument/2006/relationships/hyperlink" Id="rId20" Target="https://my.remarkbox.com/5d10ff6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pp.net" TargetMode="External" /><Relationship Type="http://schemas.openxmlformats.org/officeDocument/2006/relationships/hyperlink" Id="rId25" Target="https://my.remarkbox.com/5d10ff5e-4208-11e9-9d31-040140774501/on-app-net-brettterpstra-com#5d10ff62-4208-11e9-9d31-040140774501" TargetMode="External" /><Relationship Type="http://schemas.openxmlformats.org/officeDocument/2006/relationships/hyperlink" Id="rId20" Target="https://my.remarkbox.com/5d10ff6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61</dc:title>
  <dc:creator/>
  <cp:keywords/>
  <dcterms:created xsi:type="dcterms:W3CDTF">2026-05-06T13:08:38Z</dcterms:created>
  <dcterms:modified xsi:type="dcterms:W3CDTF">2026-05-06T1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